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F59594" w14:textId="23D538E4" w:rsidR="000949C9" w:rsidRPr="00B523F3" w:rsidRDefault="000949C9" w:rsidP="0017640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tbl>
      <w:tblPr>
        <w:tblStyle w:val="PlainTable41"/>
        <w:tblW w:w="11430" w:type="dxa"/>
        <w:jc w:val="center"/>
        <w:tblLook w:val="04A0" w:firstRow="1" w:lastRow="0" w:firstColumn="1" w:lastColumn="0" w:noHBand="0" w:noVBand="1"/>
      </w:tblPr>
      <w:tblGrid>
        <w:gridCol w:w="2060"/>
        <w:gridCol w:w="1260"/>
        <w:gridCol w:w="1450"/>
        <w:gridCol w:w="1260"/>
        <w:gridCol w:w="1260"/>
        <w:gridCol w:w="1440"/>
        <w:gridCol w:w="1260"/>
        <w:gridCol w:w="1440"/>
      </w:tblGrid>
      <w:tr w:rsidR="000949C9" w:rsidRPr="00957F37" w14:paraId="141D12F2" w14:textId="77777777" w:rsidTr="00B523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  <w:noWrap/>
            <w:hideMark/>
          </w:tcPr>
          <w:p w14:paraId="57781EA3" w14:textId="77777777" w:rsidR="000949C9" w:rsidRPr="00957F37" w:rsidRDefault="000949C9" w:rsidP="00B523F3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>Distribution</w:t>
            </w:r>
          </w:p>
        </w:tc>
        <w:tc>
          <w:tcPr>
            <w:tcW w:w="1260" w:type="dxa"/>
            <w:noWrap/>
            <w:hideMark/>
          </w:tcPr>
          <w:p w14:paraId="363C452F" w14:textId="77777777" w:rsidR="000949C9" w:rsidRPr="00957F37" w:rsidRDefault="000949C9" w:rsidP="00B523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 xml:space="preserve">TH QALYs </w:t>
            </w:r>
          </w:p>
        </w:tc>
        <w:tc>
          <w:tcPr>
            <w:tcW w:w="1450" w:type="dxa"/>
            <w:noWrap/>
            <w:hideMark/>
          </w:tcPr>
          <w:p w14:paraId="4136DA1D" w14:textId="77777777" w:rsidR="000949C9" w:rsidRPr="00957F37" w:rsidRDefault="000949C9" w:rsidP="00B523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>TH Cost</w:t>
            </w:r>
          </w:p>
        </w:tc>
        <w:tc>
          <w:tcPr>
            <w:tcW w:w="1260" w:type="dxa"/>
            <w:noWrap/>
            <w:hideMark/>
          </w:tcPr>
          <w:p w14:paraId="705A73A8" w14:textId="0DE26DBA" w:rsidR="000949C9" w:rsidRPr="00957F37" w:rsidRDefault="000949C9" w:rsidP="00B523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 xml:space="preserve">TH </w:t>
            </w:r>
            <w:r w:rsidRPr="007725A2">
              <w:rPr>
                <w:rFonts w:ascii="Calibri" w:eastAsia="Times New Roman" w:hAnsi="Calibri" w:cs="Times New Roman"/>
                <w:noProof/>
                <w:color w:val="000000"/>
              </w:rPr>
              <w:t>L</w:t>
            </w:r>
            <w:r w:rsidR="00DE7D17" w:rsidRPr="007725A2">
              <w:rPr>
                <w:rFonts w:ascii="Calibri" w:eastAsia="Times New Roman" w:hAnsi="Calibri" w:cs="Times New Roman"/>
                <w:noProof/>
                <w:color w:val="000000"/>
              </w:rPr>
              <w:t>Y</w:t>
            </w:r>
            <w:r w:rsidRPr="007725A2">
              <w:rPr>
                <w:rFonts w:ascii="Calibri" w:eastAsia="Times New Roman" w:hAnsi="Calibri" w:cs="Times New Roman"/>
                <w:noProof/>
                <w:color w:val="000000"/>
              </w:rPr>
              <w:t>s</w:t>
            </w:r>
          </w:p>
        </w:tc>
        <w:tc>
          <w:tcPr>
            <w:tcW w:w="1260" w:type="dxa"/>
            <w:noWrap/>
            <w:hideMark/>
          </w:tcPr>
          <w:p w14:paraId="5913EE2A" w14:textId="77777777" w:rsidR="000949C9" w:rsidRPr="00957F37" w:rsidRDefault="000949C9" w:rsidP="00B523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 xml:space="preserve">NT QALYs </w:t>
            </w:r>
          </w:p>
        </w:tc>
        <w:tc>
          <w:tcPr>
            <w:tcW w:w="1440" w:type="dxa"/>
            <w:noWrap/>
            <w:hideMark/>
          </w:tcPr>
          <w:p w14:paraId="6CA49E17" w14:textId="77777777" w:rsidR="000949C9" w:rsidRPr="00957F37" w:rsidRDefault="000949C9" w:rsidP="00B523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>NT Cost</w:t>
            </w:r>
          </w:p>
        </w:tc>
        <w:tc>
          <w:tcPr>
            <w:tcW w:w="1260" w:type="dxa"/>
            <w:noWrap/>
            <w:hideMark/>
          </w:tcPr>
          <w:p w14:paraId="0251DA96" w14:textId="6D6DE000" w:rsidR="000949C9" w:rsidRPr="00957F37" w:rsidRDefault="000949C9" w:rsidP="00B523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 xml:space="preserve">NT </w:t>
            </w:r>
            <w:r w:rsidRPr="00CC1C58">
              <w:rPr>
                <w:rFonts w:ascii="Calibri" w:eastAsia="Times New Roman" w:hAnsi="Calibri" w:cs="Times New Roman"/>
                <w:noProof/>
                <w:color w:val="000000"/>
              </w:rPr>
              <w:t>L</w:t>
            </w:r>
            <w:r w:rsidR="00DE7D17" w:rsidRPr="00CC1C58">
              <w:rPr>
                <w:rFonts w:ascii="Calibri" w:eastAsia="Times New Roman" w:hAnsi="Calibri" w:cs="Times New Roman"/>
                <w:noProof/>
                <w:color w:val="000000"/>
              </w:rPr>
              <w:t>Y</w:t>
            </w:r>
            <w:r w:rsidRPr="00CC1C58">
              <w:rPr>
                <w:rFonts w:ascii="Calibri" w:eastAsia="Times New Roman" w:hAnsi="Calibri" w:cs="Times New Roman"/>
                <w:noProof/>
                <w:color w:val="000000"/>
              </w:rPr>
              <w:t>s</w:t>
            </w:r>
          </w:p>
        </w:tc>
        <w:tc>
          <w:tcPr>
            <w:tcW w:w="1440" w:type="dxa"/>
            <w:noWrap/>
            <w:hideMark/>
          </w:tcPr>
          <w:p w14:paraId="193B5448" w14:textId="77777777" w:rsidR="000949C9" w:rsidRPr="00957F37" w:rsidRDefault="000949C9" w:rsidP="00B523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>ICER</w:t>
            </w:r>
          </w:p>
        </w:tc>
      </w:tr>
      <w:tr w:rsidR="000949C9" w:rsidRPr="00957F37" w14:paraId="3A3FEC58" w14:textId="77777777" w:rsidTr="00B523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  <w:noWrap/>
            <w:hideMark/>
          </w:tcPr>
          <w:p w14:paraId="3A6C8EA7" w14:textId="5D980872" w:rsidR="000949C9" w:rsidRPr="007B373A" w:rsidRDefault="00D24ED8" w:rsidP="00B523F3">
            <w:pPr>
              <w:rPr>
                <w:rFonts w:ascii="Calibri" w:eastAsia="Times New Roman" w:hAnsi="Calibri" w:cs="Times New Roman"/>
                <w:b w:val="0"/>
                <w:bCs w:val="0"/>
                <w:color w:val="000000"/>
              </w:rPr>
            </w:pPr>
            <w:r w:rsidRPr="007B373A">
              <w:rPr>
                <w:rFonts w:ascii="Calibri" w:eastAsia="Times New Roman" w:hAnsi="Calibri" w:cs="Times New Roman"/>
                <w:b w:val="0"/>
                <w:bCs w:val="0"/>
                <w:color w:val="000000"/>
              </w:rPr>
              <w:t>Mean</w:t>
            </w:r>
          </w:p>
        </w:tc>
        <w:tc>
          <w:tcPr>
            <w:tcW w:w="1260" w:type="dxa"/>
            <w:noWrap/>
            <w:hideMark/>
          </w:tcPr>
          <w:p w14:paraId="71A9741B" w14:textId="77777777" w:rsidR="000949C9" w:rsidRPr="00957F37" w:rsidRDefault="000949C9" w:rsidP="00B523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>16.3</w:t>
            </w:r>
          </w:p>
        </w:tc>
        <w:tc>
          <w:tcPr>
            <w:tcW w:w="1450" w:type="dxa"/>
            <w:noWrap/>
            <w:hideMark/>
          </w:tcPr>
          <w:p w14:paraId="0CD82F0A" w14:textId="77777777" w:rsidR="000949C9" w:rsidRPr="00957F37" w:rsidRDefault="000949C9" w:rsidP="00B523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 xml:space="preserve"> $      179,643 </w:t>
            </w:r>
          </w:p>
        </w:tc>
        <w:tc>
          <w:tcPr>
            <w:tcW w:w="1260" w:type="dxa"/>
            <w:noWrap/>
            <w:hideMark/>
          </w:tcPr>
          <w:p w14:paraId="5C915697" w14:textId="77777777" w:rsidR="000949C9" w:rsidRPr="00957F37" w:rsidRDefault="000949C9" w:rsidP="00B523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>33.9</w:t>
            </w:r>
          </w:p>
        </w:tc>
        <w:tc>
          <w:tcPr>
            <w:tcW w:w="1260" w:type="dxa"/>
            <w:noWrap/>
            <w:hideMark/>
          </w:tcPr>
          <w:p w14:paraId="4EB3D564" w14:textId="77777777" w:rsidR="000949C9" w:rsidRPr="00957F37" w:rsidRDefault="000949C9" w:rsidP="00B523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>9.7</w:t>
            </w:r>
          </w:p>
        </w:tc>
        <w:tc>
          <w:tcPr>
            <w:tcW w:w="1440" w:type="dxa"/>
            <w:noWrap/>
            <w:hideMark/>
          </w:tcPr>
          <w:p w14:paraId="640E44CD" w14:textId="77777777" w:rsidR="000949C9" w:rsidRPr="00957F37" w:rsidRDefault="000949C9" w:rsidP="00B523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 xml:space="preserve"> $      110,744 </w:t>
            </w:r>
          </w:p>
        </w:tc>
        <w:tc>
          <w:tcPr>
            <w:tcW w:w="1260" w:type="dxa"/>
            <w:noWrap/>
            <w:hideMark/>
          </w:tcPr>
          <w:p w14:paraId="127266C2" w14:textId="77777777" w:rsidR="000949C9" w:rsidRPr="00957F37" w:rsidRDefault="000949C9" w:rsidP="00B523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>19.2</w:t>
            </w:r>
          </w:p>
        </w:tc>
        <w:tc>
          <w:tcPr>
            <w:tcW w:w="1440" w:type="dxa"/>
            <w:noWrap/>
            <w:hideMark/>
          </w:tcPr>
          <w:p w14:paraId="49DCE4BC" w14:textId="77777777" w:rsidR="000949C9" w:rsidRPr="00957F37" w:rsidRDefault="000949C9" w:rsidP="00B523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 xml:space="preserve"> $         10,574 </w:t>
            </w:r>
          </w:p>
        </w:tc>
      </w:tr>
      <w:tr w:rsidR="000949C9" w:rsidRPr="00957F37" w14:paraId="64766607" w14:textId="77777777" w:rsidTr="00B523F3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  <w:noWrap/>
            <w:hideMark/>
          </w:tcPr>
          <w:p w14:paraId="415AC2F6" w14:textId="1D3D162B" w:rsidR="000949C9" w:rsidRPr="007B373A" w:rsidRDefault="00D24ED8" w:rsidP="00B523F3">
            <w:pPr>
              <w:rPr>
                <w:rFonts w:ascii="Calibri" w:eastAsia="Times New Roman" w:hAnsi="Calibri" w:cs="Times New Roman"/>
                <w:b w:val="0"/>
                <w:bCs w:val="0"/>
                <w:color w:val="000000"/>
              </w:rPr>
            </w:pPr>
            <w:r w:rsidRPr="007B373A">
              <w:rPr>
                <w:rFonts w:ascii="Calibri" w:eastAsia="Times New Roman" w:hAnsi="Calibri" w:cs="Times New Roman"/>
                <w:b w:val="0"/>
                <w:bCs w:val="0"/>
                <w:color w:val="000000"/>
              </w:rPr>
              <w:t>Standard deviation</w:t>
            </w:r>
          </w:p>
        </w:tc>
        <w:tc>
          <w:tcPr>
            <w:tcW w:w="1260" w:type="dxa"/>
            <w:noWrap/>
            <w:hideMark/>
          </w:tcPr>
          <w:p w14:paraId="51F62CC9" w14:textId="77777777" w:rsidR="000949C9" w:rsidRPr="00957F37" w:rsidRDefault="000949C9" w:rsidP="00B523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>0.7</w:t>
            </w:r>
          </w:p>
        </w:tc>
        <w:tc>
          <w:tcPr>
            <w:tcW w:w="1450" w:type="dxa"/>
            <w:noWrap/>
            <w:hideMark/>
          </w:tcPr>
          <w:p w14:paraId="6C20F78E" w14:textId="77777777" w:rsidR="000949C9" w:rsidRPr="00957F37" w:rsidRDefault="000949C9" w:rsidP="00B523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 xml:space="preserve"> $           7,932 </w:t>
            </w:r>
          </w:p>
        </w:tc>
        <w:tc>
          <w:tcPr>
            <w:tcW w:w="1260" w:type="dxa"/>
            <w:noWrap/>
            <w:hideMark/>
          </w:tcPr>
          <w:p w14:paraId="47C5E8F0" w14:textId="77777777" w:rsidR="000949C9" w:rsidRPr="00957F37" w:rsidRDefault="000949C9" w:rsidP="00B523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>0.2</w:t>
            </w:r>
          </w:p>
        </w:tc>
        <w:tc>
          <w:tcPr>
            <w:tcW w:w="1260" w:type="dxa"/>
            <w:noWrap/>
            <w:hideMark/>
          </w:tcPr>
          <w:p w14:paraId="0E861DD3" w14:textId="77777777" w:rsidR="000949C9" w:rsidRPr="00957F37" w:rsidRDefault="000949C9" w:rsidP="00B523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>0.5</w:t>
            </w:r>
          </w:p>
        </w:tc>
        <w:tc>
          <w:tcPr>
            <w:tcW w:w="1440" w:type="dxa"/>
            <w:noWrap/>
            <w:hideMark/>
          </w:tcPr>
          <w:p w14:paraId="4A32EAF0" w14:textId="77777777" w:rsidR="000949C9" w:rsidRPr="00957F37" w:rsidRDefault="000949C9" w:rsidP="00B523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 xml:space="preserve"> $           4,989 </w:t>
            </w:r>
          </w:p>
        </w:tc>
        <w:tc>
          <w:tcPr>
            <w:tcW w:w="1260" w:type="dxa"/>
            <w:noWrap/>
            <w:hideMark/>
          </w:tcPr>
          <w:p w14:paraId="1E6BD760" w14:textId="77777777" w:rsidR="000949C9" w:rsidRPr="00957F37" w:rsidRDefault="000949C9" w:rsidP="00B523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>0.6</w:t>
            </w:r>
          </w:p>
        </w:tc>
        <w:tc>
          <w:tcPr>
            <w:tcW w:w="1440" w:type="dxa"/>
            <w:noWrap/>
            <w:hideMark/>
          </w:tcPr>
          <w:p w14:paraId="2A323DB7" w14:textId="77777777" w:rsidR="000949C9" w:rsidRPr="00957F37" w:rsidRDefault="000949C9" w:rsidP="00B523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 xml:space="preserve"> $           2,000 </w:t>
            </w:r>
          </w:p>
        </w:tc>
      </w:tr>
      <w:tr w:rsidR="000949C9" w:rsidRPr="00957F37" w14:paraId="379A54C4" w14:textId="77777777" w:rsidTr="00B523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  <w:noWrap/>
            <w:hideMark/>
          </w:tcPr>
          <w:p w14:paraId="2D34FE80" w14:textId="44B97996" w:rsidR="000949C9" w:rsidRPr="007B373A" w:rsidRDefault="00D24ED8" w:rsidP="00B523F3">
            <w:pPr>
              <w:rPr>
                <w:rFonts w:ascii="Calibri" w:eastAsia="Times New Roman" w:hAnsi="Calibri" w:cs="Times New Roman"/>
                <w:b w:val="0"/>
                <w:bCs w:val="0"/>
                <w:color w:val="000000"/>
              </w:rPr>
            </w:pPr>
            <w:r w:rsidRPr="007B373A">
              <w:rPr>
                <w:rFonts w:ascii="Calibri" w:eastAsia="Times New Roman" w:hAnsi="Calibri" w:cs="Times New Roman"/>
                <w:b w:val="0"/>
                <w:bCs w:val="0"/>
                <w:color w:val="000000"/>
              </w:rPr>
              <w:t>Minimum</w:t>
            </w:r>
          </w:p>
        </w:tc>
        <w:tc>
          <w:tcPr>
            <w:tcW w:w="1260" w:type="dxa"/>
            <w:noWrap/>
            <w:hideMark/>
          </w:tcPr>
          <w:p w14:paraId="651433D0" w14:textId="77777777" w:rsidR="000949C9" w:rsidRPr="00957F37" w:rsidRDefault="000949C9" w:rsidP="00B523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>14.5</w:t>
            </w:r>
          </w:p>
        </w:tc>
        <w:tc>
          <w:tcPr>
            <w:tcW w:w="1450" w:type="dxa"/>
            <w:noWrap/>
            <w:hideMark/>
          </w:tcPr>
          <w:p w14:paraId="53149F0F" w14:textId="77777777" w:rsidR="000949C9" w:rsidRPr="00957F37" w:rsidRDefault="000949C9" w:rsidP="00B523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 xml:space="preserve"> $      157,823 </w:t>
            </w:r>
          </w:p>
        </w:tc>
        <w:tc>
          <w:tcPr>
            <w:tcW w:w="1260" w:type="dxa"/>
            <w:noWrap/>
            <w:hideMark/>
          </w:tcPr>
          <w:p w14:paraId="5926DCE3" w14:textId="77777777" w:rsidR="000949C9" w:rsidRPr="00957F37" w:rsidRDefault="000949C9" w:rsidP="00B523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>33.3</w:t>
            </w:r>
          </w:p>
        </w:tc>
        <w:tc>
          <w:tcPr>
            <w:tcW w:w="1260" w:type="dxa"/>
            <w:noWrap/>
            <w:hideMark/>
          </w:tcPr>
          <w:p w14:paraId="42F4D385" w14:textId="77777777" w:rsidR="000949C9" w:rsidRPr="00957F37" w:rsidRDefault="000949C9" w:rsidP="00B523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>8.3</w:t>
            </w:r>
          </w:p>
        </w:tc>
        <w:tc>
          <w:tcPr>
            <w:tcW w:w="1440" w:type="dxa"/>
            <w:noWrap/>
            <w:hideMark/>
          </w:tcPr>
          <w:p w14:paraId="4563741A" w14:textId="77777777" w:rsidR="000949C9" w:rsidRPr="00957F37" w:rsidRDefault="000949C9" w:rsidP="00B523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 xml:space="preserve"> $         95,615 </w:t>
            </w:r>
          </w:p>
        </w:tc>
        <w:tc>
          <w:tcPr>
            <w:tcW w:w="1260" w:type="dxa"/>
            <w:noWrap/>
            <w:hideMark/>
          </w:tcPr>
          <w:p w14:paraId="1369DAAC" w14:textId="77777777" w:rsidR="000949C9" w:rsidRPr="00957F37" w:rsidRDefault="000949C9" w:rsidP="00B523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>16.9</w:t>
            </w:r>
          </w:p>
        </w:tc>
        <w:tc>
          <w:tcPr>
            <w:tcW w:w="1440" w:type="dxa"/>
            <w:noWrap/>
            <w:hideMark/>
          </w:tcPr>
          <w:p w14:paraId="5EF6A810" w14:textId="77777777" w:rsidR="000949C9" w:rsidRPr="00957F37" w:rsidRDefault="000949C9" w:rsidP="00B523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 xml:space="preserve"> $           5,279 </w:t>
            </w:r>
          </w:p>
        </w:tc>
      </w:tr>
      <w:tr w:rsidR="000949C9" w:rsidRPr="00957F37" w14:paraId="3B128366" w14:textId="77777777" w:rsidTr="00B523F3">
        <w:trPr>
          <w:trHeight w:val="3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  <w:noWrap/>
            <w:hideMark/>
          </w:tcPr>
          <w:p w14:paraId="36B2ACB5" w14:textId="6BE20926" w:rsidR="000949C9" w:rsidRPr="007B373A" w:rsidRDefault="00D24ED8" w:rsidP="00B523F3">
            <w:pPr>
              <w:rPr>
                <w:rFonts w:ascii="Calibri" w:eastAsia="Times New Roman" w:hAnsi="Calibri" w:cs="Times New Roman"/>
                <w:b w:val="0"/>
                <w:bCs w:val="0"/>
                <w:color w:val="000000"/>
              </w:rPr>
            </w:pPr>
            <w:r w:rsidRPr="007B373A">
              <w:rPr>
                <w:rFonts w:ascii="Calibri" w:eastAsia="Times New Roman" w:hAnsi="Calibri" w:cs="Times New Roman"/>
                <w:b w:val="0"/>
                <w:bCs w:val="0"/>
                <w:color w:val="000000"/>
              </w:rPr>
              <w:t>2.5% percentile</w:t>
            </w:r>
          </w:p>
        </w:tc>
        <w:tc>
          <w:tcPr>
            <w:tcW w:w="1260" w:type="dxa"/>
            <w:noWrap/>
            <w:hideMark/>
          </w:tcPr>
          <w:p w14:paraId="7F987CDB" w14:textId="77777777" w:rsidR="000949C9" w:rsidRPr="00957F37" w:rsidRDefault="000949C9" w:rsidP="00B523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>15.0</w:t>
            </w:r>
          </w:p>
        </w:tc>
        <w:tc>
          <w:tcPr>
            <w:tcW w:w="1450" w:type="dxa"/>
            <w:noWrap/>
            <w:hideMark/>
          </w:tcPr>
          <w:p w14:paraId="17FAED59" w14:textId="77777777" w:rsidR="000949C9" w:rsidRPr="00957F37" w:rsidRDefault="000949C9" w:rsidP="00B523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 xml:space="preserve"> $      164,604 </w:t>
            </w:r>
          </w:p>
        </w:tc>
        <w:tc>
          <w:tcPr>
            <w:tcW w:w="1260" w:type="dxa"/>
            <w:noWrap/>
            <w:hideMark/>
          </w:tcPr>
          <w:p w14:paraId="107038B1" w14:textId="77777777" w:rsidR="000949C9" w:rsidRPr="00957F37" w:rsidRDefault="000949C9" w:rsidP="00B523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>33.6</w:t>
            </w:r>
          </w:p>
        </w:tc>
        <w:tc>
          <w:tcPr>
            <w:tcW w:w="1260" w:type="dxa"/>
            <w:noWrap/>
            <w:hideMark/>
          </w:tcPr>
          <w:p w14:paraId="3C3B8B1C" w14:textId="77777777" w:rsidR="000949C9" w:rsidRPr="00957F37" w:rsidRDefault="000949C9" w:rsidP="00B523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>8.8</w:t>
            </w:r>
          </w:p>
        </w:tc>
        <w:tc>
          <w:tcPr>
            <w:tcW w:w="1440" w:type="dxa"/>
            <w:noWrap/>
            <w:hideMark/>
          </w:tcPr>
          <w:p w14:paraId="53547C79" w14:textId="77777777" w:rsidR="000949C9" w:rsidRPr="00957F37" w:rsidRDefault="000949C9" w:rsidP="00B523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 xml:space="preserve"> $      101,114 </w:t>
            </w:r>
          </w:p>
        </w:tc>
        <w:tc>
          <w:tcPr>
            <w:tcW w:w="1260" w:type="dxa"/>
            <w:noWrap/>
            <w:hideMark/>
          </w:tcPr>
          <w:p w14:paraId="6B381CD9" w14:textId="77777777" w:rsidR="000949C9" w:rsidRPr="00957F37" w:rsidRDefault="000949C9" w:rsidP="00B523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>18.1</w:t>
            </w:r>
          </w:p>
        </w:tc>
        <w:tc>
          <w:tcPr>
            <w:tcW w:w="1440" w:type="dxa"/>
            <w:noWrap/>
            <w:hideMark/>
          </w:tcPr>
          <w:p w14:paraId="62B7AA70" w14:textId="77777777" w:rsidR="000949C9" w:rsidRPr="00957F37" w:rsidRDefault="000949C9" w:rsidP="00B523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 xml:space="preserve"> $           7,171 </w:t>
            </w:r>
          </w:p>
        </w:tc>
      </w:tr>
      <w:tr w:rsidR="000949C9" w:rsidRPr="00957F37" w14:paraId="6D93A676" w14:textId="77777777" w:rsidTr="00B523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  <w:noWrap/>
            <w:hideMark/>
          </w:tcPr>
          <w:p w14:paraId="5047AB6F" w14:textId="5E484B79" w:rsidR="000949C9" w:rsidRPr="007B373A" w:rsidRDefault="00D24ED8" w:rsidP="00B523F3">
            <w:pPr>
              <w:rPr>
                <w:rFonts w:ascii="Calibri" w:eastAsia="Times New Roman" w:hAnsi="Calibri" w:cs="Times New Roman"/>
                <w:b w:val="0"/>
                <w:bCs w:val="0"/>
                <w:color w:val="000000"/>
              </w:rPr>
            </w:pPr>
            <w:r w:rsidRPr="007B373A">
              <w:rPr>
                <w:rFonts w:ascii="Calibri" w:eastAsia="Times New Roman" w:hAnsi="Calibri" w:cs="Times New Roman"/>
                <w:b w:val="0"/>
                <w:bCs w:val="0"/>
                <w:color w:val="000000"/>
              </w:rPr>
              <w:t xml:space="preserve">Median </w:t>
            </w:r>
          </w:p>
        </w:tc>
        <w:tc>
          <w:tcPr>
            <w:tcW w:w="1260" w:type="dxa"/>
            <w:noWrap/>
            <w:hideMark/>
          </w:tcPr>
          <w:p w14:paraId="688890D2" w14:textId="77777777" w:rsidR="000949C9" w:rsidRPr="00957F37" w:rsidRDefault="000949C9" w:rsidP="00B523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>16.3</w:t>
            </w:r>
          </w:p>
        </w:tc>
        <w:tc>
          <w:tcPr>
            <w:tcW w:w="1450" w:type="dxa"/>
            <w:noWrap/>
            <w:hideMark/>
          </w:tcPr>
          <w:p w14:paraId="5A28BDC6" w14:textId="77777777" w:rsidR="000949C9" w:rsidRPr="00957F37" w:rsidRDefault="000949C9" w:rsidP="00B523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 xml:space="preserve"> $      179,660 </w:t>
            </w:r>
          </w:p>
        </w:tc>
        <w:tc>
          <w:tcPr>
            <w:tcW w:w="1260" w:type="dxa"/>
            <w:noWrap/>
            <w:hideMark/>
          </w:tcPr>
          <w:p w14:paraId="68054DF0" w14:textId="77777777" w:rsidR="000949C9" w:rsidRPr="00957F37" w:rsidRDefault="000949C9" w:rsidP="00B523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>33.9</w:t>
            </w:r>
          </w:p>
        </w:tc>
        <w:tc>
          <w:tcPr>
            <w:tcW w:w="1260" w:type="dxa"/>
            <w:noWrap/>
            <w:hideMark/>
          </w:tcPr>
          <w:p w14:paraId="2E8BD771" w14:textId="77777777" w:rsidR="000949C9" w:rsidRPr="00957F37" w:rsidRDefault="000949C9" w:rsidP="00B523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>9.7</w:t>
            </w:r>
          </w:p>
        </w:tc>
        <w:tc>
          <w:tcPr>
            <w:tcW w:w="1440" w:type="dxa"/>
            <w:noWrap/>
            <w:hideMark/>
          </w:tcPr>
          <w:p w14:paraId="45D4C911" w14:textId="77777777" w:rsidR="000949C9" w:rsidRPr="00957F37" w:rsidRDefault="000949C9" w:rsidP="00B523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 xml:space="preserve"> $      110,786 </w:t>
            </w:r>
          </w:p>
        </w:tc>
        <w:tc>
          <w:tcPr>
            <w:tcW w:w="1260" w:type="dxa"/>
            <w:noWrap/>
            <w:hideMark/>
          </w:tcPr>
          <w:p w14:paraId="0F3261CD" w14:textId="77777777" w:rsidR="000949C9" w:rsidRPr="00957F37" w:rsidRDefault="000949C9" w:rsidP="00B523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>19.1</w:t>
            </w:r>
          </w:p>
        </w:tc>
        <w:tc>
          <w:tcPr>
            <w:tcW w:w="1440" w:type="dxa"/>
            <w:noWrap/>
            <w:hideMark/>
          </w:tcPr>
          <w:p w14:paraId="1ADEBA09" w14:textId="77777777" w:rsidR="000949C9" w:rsidRPr="00957F37" w:rsidRDefault="000949C9" w:rsidP="00B523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 xml:space="preserve"> $         10,409 </w:t>
            </w:r>
          </w:p>
        </w:tc>
      </w:tr>
      <w:tr w:rsidR="000949C9" w:rsidRPr="00957F37" w14:paraId="7D090932" w14:textId="77777777" w:rsidTr="00B523F3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  <w:noWrap/>
            <w:hideMark/>
          </w:tcPr>
          <w:p w14:paraId="5465E9BD" w14:textId="30872F77" w:rsidR="000949C9" w:rsidRPr="007B373A" w:rsidRDefault="00D24ED8" w:rsidP="00B523F3">
            <w:pPr>
              <w:rPr>
                <w:rFonts w:ascii="Calibri" w:eastAsia="Times New Roman" w:hAnsi="Calibri" w:cs="Times New Roman"/>
                <w:b w:val="0"/>
                <w:bCs w:val="0"/>
                <w:color w:val="000000"/>
              </w:rPr>
            </w:pPr>
            <w:r w:rsidRPr="007B373A">
              <w:rPr>
                <w:rFonts w:ascii="Calibri" w:eastAsia="Times New Roman" w:hAnsi="Calibri" w:cs="Times New Roman"/>
                <w:b w:val="0"/>
                <w:bCs w:val="0"/>
                <w:color w:val="000000"/>
              </w:rPr>
              <w:t>97.5% percentile</w:t>
            </w:r>
          </w:p>
        </w:tc>
        <w:tc>
          <w:tcPr>
            <w:tcW w:w="1260" w:type="dxa"/>
            <w:noWrap/>
            <w:hideMark/>
          </w:tcPr>
          <w:p w14:paraId="64C4CEA6" w14:textId="77777777" w:rsidR="000949C9" w:rsidRPr="00957F37" w:rsidRDefault="000949C9" w:rsidP="00B523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>17.7</w:t>
            </w:r>
          </w:p>
        </w:tc>
        <w:tc>
          <w:tcPr>
            <w:tcW w:w="1450" w:type="dxa"/>
            <w:noWrap/>
            <w:hideMark/>
          </w:tcPr>
          <w:p w14:paraId="6D38B215" w14:textId="77777777" w:rsidR="000949C9" w:rsidRPr="00957F37" w:rsidRDefault="000949C9" w:rsidP="00B523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 xml:space="preserve"> $      194,712 </w:t>
            </w:r>
          </w:p>
        </w:tc>
        <w:tc>
          <w:tcPr>
            <w:tcW w:w="1260" w:type="dxa"/>
            <w:noWrap/>
            <w:hideMark/>
          </w:tcPr>
          <w:p w14:paraId="3314D288" w14:textId="77777777" w:rsidR="000949C9" w:rsidRPr="00957F37" w:rsidRDefault="000949C9" w:rsidP="00B523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>34.2</w:t>
            </w:r>
          </w:p>
        </w:tc>
        <w:tc>
          <w:tcPr>
            <w:tcW w:w="1260" w:type="dxa"/>
            <w:noWrap/>
            <w:hideMark/>
          </w:tcPr>
          <w:p w14:paraId="40DD6B78" w14:textId="77777777" w:rsidR="000949C9" w:rsidRPr="00957F37" w:rsidRDefault="000949C9" w:rsidP="00B523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>10.6</w:t>
            </w:r>
          </w:p>
        </w:tc>
        <w:tc>
          <w:tcPr>
            <w:tcW w:w="1440" w:type="dxa"/>
            <w:noWrap/>
            <w:hideMark/>
          </w:tcPr>
          <w:p w14:paraId="0970C00D" w14:textId="77777777" w:rsidR="000949C9" w:rsidRPr="00957F37" w:rsidRDefault="000949C9" w:rsidP="00B523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 xml:space="preserve"> $      120,470 </w:t>
            </w:r>
          </w:p>
        </w:tc>
        <w:tc>
          <w:tcPr>
            <w:tcW w:w="1260" w:type="dxa"/>
            <w:noWrap/>
            <w:hideMark/>
          </w:tcPr>
          <w:p w14:paraId="458463F3" w14:textId="77777777" w:rsidR="000949C9" w:rsidRPr="00957F37" w:rsidRDefault="000949C9" w:rsidP="00B523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>20.4</w:t>
            </w:r>
          </w:p>
        </w:tc>
        <w:tc>
          <w:tcPr>
            <w:tcW w:w="1440" w:type="dxa"/>
            <w:noWrap/>
            <w:hideMark/>
          </w:tcPr>
          <w:p w14:paraId="02FB4815" w14:textId="77777777" w:rsidR="000949C9" w:rsidRPr="00957F37" w:rsidRDefault="000949C9" w:rsidP="00B523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 xml:space="preserve"> $         14,923 </w:t>
            </w:r>
          </w:p>
        </w:tc>
      </w:tr>
      <w:tr w:rsidR="000949C9" w:rsidRPr="00957F37" w14:paraId="672B3684" w14:textId="77777777" w:rsidTr="00B523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  <w:noWrap/>
            <w:hideMark/>
          </w:tcPr>
          <w:p w14:paraId="5EB2AC84" w14:textId="6EC41CBF" w:rsidR="000949C9" w:rsidRPr="007B373A" w:rsidRDefault="00D24ED8" w:rsidP="00B523F3">
            <w:pPr>
              <w:rPr>
                <w:rFonts w:ascii="Calibri" w:eastAsia="Times New Roman" w:hAnsi="Calibri" w:cs="Times New Roman"/>
                <w:b w:val="0"/>
                <w:bCs w:val="0"/>
                <w:color w:val="000000"/>
              </w:rPr>
            </w:pPr>
            <w:r w:rsidRPr="007B373A">
              <w:rPr>
                <w:rFonts w:ascii="Calibri" w:eastAsia="Times New Roman" w:hAnsi="Calibri" w:cs="Times New Roman"/>
                <w:b w:val="0"/>
                <w:bCs w:val="0"/>
                <w:color w:val="000000"/>
              </w:rPr>
              <w:t>Maximum</w:t>
            </w:r>
          </w:p>
        </w:tc>
        <w:tc>
          <w:tcPr>
            <w:tcW w:w="1260" w:type="dxa"/>
            <w:noWrap/>
            <w:hideMark/>
          </w:tcPr>
          <w:p w14:paraId="07911D59" w14:textId="77777777" w:rsidR="000949C9" w:rsidRPr="00957F37" w:rsidRDefault="000949C9" w:rsidP="00B523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>18.2</w:t>
            </w:r>
          </w:p>
        </w:tc>
        <w:tc>
          <w:tcPr>
            <w:tcW w:w="1450" w:type="dxa"/>
            <w:noWrap/>
            <w:hideMark/>
          </w:tcPr>
          <w:p w14:paraId="651F8731" w14:textId="77777777" w:rsidR="000949C9" w:rsidRPr="00957F37" w:rsidRDefault="000949C9" w:rsidP="00B523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 xml:space="preserve"> $      200,152 </w:t>
            </w:r>
          </w:p>
        </w:tc>
        <w:tc>
          <w:tcPr>
            <w:tcW w:w="1260" w:type="dxa"/>
            <w:noWrap/>
            <w:hideMark/>
          </w:tcPr>
          <w:p w14:paraId="059254EC" w14:textId="77777777" w:rsidR="000949C9" w:rsidRPr="00957F37" w:rsidRDefault="000949C9" w:rsidP="00B523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>34.5</w:t>
            </w:r>
          </w:p>
        </w:tc>
        <w:tc>
          <w:tcPr>
            <w:tcW w:w="1260" w:type="dxa"/>
            <w:noWrap/>
            <w:hideMark/>
          </w:tcPr>
          <w:p w14:paraId="59D08759" w14:textId="77777777" w:rsidR="000949C9" w:rsidRPr="00957F37" w:rsidRDefault="000949C9" w:rsidP="00B523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>11.4</w:t>
            </w:r>
          </w:p>
        </w:tc>
        <w:tc>
          <w:tcPr>
            <w:tcW w:w="1440" w:type="dxa"/>
            <w:noWrap/>
            <w:hideMark/>
          </w:tcPr>
          <w:p w14:paraId="2FE54237" w14:textId="77777777" w:rsidR="000949C9" w:rsidRPr="00957F37" w:rsidRDefault="000949C9" w:rsidP="00B523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 xml:space="preserve"> $      126,989 </w:t>
            </w:r>
          </w:p>
        </w:tc>
        <w:tc>
          <w:tcPr>
            <w:tcW w:w="1260" w:type="dxa"/>
            <w:noWrap/>
            <w:hideMark/>
          </w:tcPr>
          <w:p w14:paraId="092A0C81" w14:textId="77777777" w:rsidR="000949C9" w:rsidRPr="00957F37" w:rsidRDefault="000949C9" w:rsidP="00B523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>21.4</w:t>
            </w:r>
          </w:p>
        </w:tc>
        <w:tc>
          <w:tcPr>
            <w:tcW w:w="1440" w:type="dxa"/>
            <w:noWrap/>
            <w:hideMark/>
          </w:tcPr>
          <w:p w14:paraId="2D2E6025" w14:textId="77777777" w:rsidR="000949C9" w:rsidRPr="00957F37" w:rsidRDefault="000949C9" w:rsidP="00B523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957F37">
              <w:rPr>
                <w:rFonts w:ascii="Calibri" w:eastAsia="Times New Roman" w:hAnsi="Calibri" w:cs="Times New Roman"/>
                <w:color w:val="000000"/>
              </w:rPr>
              <w:t xml:space="preserve"> $         21,162 </w:t>
            </w:r>
          </w:p>
        </w:tc>
      </w:tr>
    </w:tbl>
    <w:p w14:paraId="355874B9" w14:textId="656B855B" w:rsidR="000949C9" w:rsidRDefault="000949C9">
      <w:pPr>
        <w:rPr>
          <w:rFonts w:ascii="Times New Roman" w:hAnsi="Times New Roman" w:cs="Times New Roman"/>
          <w:b/>
          <w:sz w:val="24"/>
          <w:szCs w:val="24"/>
        </w:rPr>
      </w:pPr>
    </w:p>
    <w:p w14:paraId="00B98662" w14:textId="3EAEED3E" w:rsidR="001B743D" w:rsidRPr="00C36BC8" w:rsidRDefault="004F54B1" w:rsidP="00C36BC8">
      <w:pPr>
        <w:rPr>
          <w:rFonts w:ascii="Times New Roman" w:hAnsi="Times New Roman" w:cs="Times New Roman"/>
          <w:b/>
          <w:sz w:val="24"/>
          <w:szCs w:val="24"/>
        </w:rPr>
      </w:pPr>
      <w:r w:rsidRPr="004F54B1">
        <w:rPr>
          <w:rFonts w:ascii="Times New Roman" w:hAnsi="Times New Roman" w:cs="Times New Roman"/>
          <w:bCs/>
          <w:sz w:val="24"/>
          <w:szCs w:val="24"/>
        </w:rPr>
        <w:t>Abbreviations: ICER, incremental cost-effectiveness ratio; NT, no adjuvant trastuzumab regimen; QALY, quality-adjusted life year; TH, adjuvant paclitaxel and trastuzumab regimen.</w:t>
      </w:r>
    </w:p>
    <w:sectPr w:rsidR="001B743D" w:rsidRPr="00C36BC8" w:rsidSect="00505DF7">
      <w:headerReference w:type="default" r:id="rId8"/>
      <w:footerReference w:type="default" r:id="rId9"/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3C3103" w14:textId="77777777" w:rsidR="00E07F14" w:rsidRDefault="00E07F14" w:rsidP="00C37199">
      <w:pPr>
        <w:spacing w:after="0" w:line="240" w:lineRule="auto"/>
      </w:pPr>
      <w:r>
        <w:separator/>
      </w:r>
    </w:p>
    <w:p w14:paraId="6D310ED6" w14:textId="77777777" w:rsidR="00E07F14" w:rsidRDefault="00E07F14"/>
  </w:endnote>
  <w:endnote w:type="continuationSeparator" w:id="0">
    <w:p w14:paraId="0F636713" w14:textId="77777777" w:rsidR="00E07F14" w:rsidRDefault="00E07F14" w:rsidP="00C37199">
      <w:pPr>
        <w:spacing w:after="0" w:line="240" w:lineRule="auto"/>
      </w:pPr>
      <w:r>
        <w:continuationSeparator/>
      </w:r>
    </w:p>
    <w:p w14:paraId="73760EFA" w14:textId="77777777" w:rsidR="00E07F14" w:rsidRDefault="00E07F14"/>
  </w:endnote>
  <w:endnote w:type="continuationNotice" w:id="1">
    <w:p w14:paraId="3C19B0AB" w14:textId="77777777" w:rsidR="00E07F14" w:rsidRDefault="00E07F14">
      <w:pPr>
        <w:spacing w:after="0" w:line="240" w:lineRule="auto"/>
      </w:pPr>
    </w:p>
    <w:p w14:paraId="409B683D" w14:textId="77777777" w:rsidR="00E07F14" w:rsidRDefault="00E07F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537640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801FB5" w14:textId="068D4084" w:rsidR="007D3F89" w:rsidRDefault="007D3F8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40E9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BBADCE5" w14:textId="77777777" w:rsidR="007D3F89" w:rsidRDefault="007D3F89">
    <w:pPr>
      <w:pStyle w:val="Footer"/>
    </w:pPr>
  </w:p>
  <w:p w14:paraId="59EADC42" w14:textId="77777777" w:rsidR="007D3F89" w:rsidRDefault="007D3F89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C84F4A" w14:textId="77777777" w:rsidR="00E07F14" w:rsidRDefault="00E07F14" w:rsidP="00C37199">
      <w:pPr>
        <w:spacing w:after="0" w:line="240" w:lineRule="auto"/>
      </w:pPr>
      <w:r>
        <w:separator/>
      </w:r>
    </w:p>
    <w:p w14:paraId="1F9669E1" w14:textId="77777777" w:rsidR="00E07F14" w:rsidRDefault="00E07F14"/>
  </w:footnote>
  <w:footnote w:type="continuationSeparator" w:id="0">
    <w:p w14:paraId="11AA660A" w14:textId="77777777" w:rsidR="00E07F14" w:rsidRDefault="00E07F14" w:rsidP="00C37199">
      <w:pPr>
        <w:spacing w:after="0" w:line="240" w:lineRule="auto"/>
      </w:pPr>
      <w:r>
        <w:continuationSeparator/>
      </w:r>
    </w:p>
    <w:p w14:paraId="511955DD" w14:textId="77777777" w:rsidR="00E07F14" w:rsidRDefault="00E07F14"/>
  </w:footnote>
  <w:footnote w:type="continuationNotice" w:id="1">
    <w:p w14:paraId="19CEEB93" w14:textId="77777777" w:rsidR="00E07F14" w:rsidRDefault="00E07F14">
      <w:pPr>
        <w:spacing w:after="0" w:line="240" w:lineRule="auto"/>
      </w:pPr>
    </w:p>
    <w:p w14:paraId="32302951" w14:textId="77777777" w:rsidR="00E07F14" w:rsidRDefault="00E07F14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BD8E10" w14:textId="39C3D804" w:rsidR="007D3F89" w:rsidRDefault="007D3F89" w:rsidP="00747CEB">
    <w:pPr>
      <w:pStyle w:val="Subtitle10"/>
      <w:jc w:val="center"/>
    </w:pPr>
    <w:r w:rsidRPr="00D3334E">
      <w:rPr>
        <w:rFonts w:asciiTheme="majorHAnsi" w:eastAsia="SimSun" w:hAnsiTheme="majorHAnsi"/>
        <w:b w:val="0"/>
        <w:sz w:val="24"/>
        <w:szCs w:val="24"/>
        <w:lang w:eastAsia="zh-CN"/>
      </w:rPr>
      <w:t xml:space="preserve">Cost-effectiveness of </w:t>
    </w:r>
    <w:r w:rsidRPr="008327E3">
      <w:rPr>
        <w:rFonts w:asciiTheme="majorHAnsi" w:eastAsia="SimSun" w:hAnsiTheme="majorHAnsi"/>
        <w:b w:val="0"/>
        <w:sz w:val="24"/>
        <w:szCs w:val="24"/>
        <w:lang w:eastAsia="zh-CN"/>
      </w:rPr>
      <w:t>Adjuvant Paclitaxel and Trastuzumab</w:t>
    </w:r>
    <w:r>
      <w:tab/>
    </w:r>
  </w:p>
  <w:p w14:paraId="1C2D43E3" w14:textId="77777777" w:rsidR="007D3F89" w:rsidRDefault="007D3F89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B84C1D"/>
    <w:multiLevelType w:val="hybridMultilevel"/>
    <w:tmpl w:val="5BA2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0B086D"/>
    <w:multiLevelType w:val="hybridMultilevel"/>
    <w:tmpl w:val="EA043A88"/>
    <w:lvl w:ilvl="0" w:tplc="C4EAE7B0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097F54"/>
    <w:multiLevelType w:val="hybridMultilevel"/>
    <w:tmpl w:val="857A0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1028E7"/>
    <w:multiLevelType w:val="hybridMultilevel"/>
    <w:tmpl w:val="D28A9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1F464D"/>
    <w:multiLevelType w:val="hybridMultilevel"/>
    <w:tmpl w:val="BA002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7932A1"/>
    <w:multiLevelType w:val="hybridMultilevel"/>
    <w:tmpl w:val="16AC32E4"/>
    <w:lvl w:ilvl="0" w:tplc="C884211E">
      <w:start w:val="1"/>
      <w:numFmt w:val="upp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5528F2"/>
    <w:multiLevelType w:val="hybridMultilevel"/>
    <w:tmpl w:val="A0BA7352"/>
    <w:lvl w:ilvl="0" w:tplc="250ED3A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5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NDIyM7G0tDAwMTVU0lEKTi0uzszPAykwMagFAB0mfgItAAAA"/>
  </w:docVars>
  <w:rsids>
    <w:rsidRoot w:val="004108E7"/>
    <w:rsid w:val="000003FA"/>
    <w:rsid w:val="00001867"/>
    <w:rsid w:val="000052F0"/>
    <w:rsid w:val="00005BC4"/>
    <w:rsid w:val="0000731A"/>
    <w:rsid w:val="00014884"/>
    <w:rsid w:val="00016EE9"/>
    <w:rsid w:val="0001732E"/>
    <w:rsid w:val="0002279A"/>
    <w:rsid w:val="000350B5"/>
    <w:rsid w:val="000368CE"/>
    <w:rsid w:val="000423CD"/>
    <w:rsid w:val="00044C84"/>
    <w:rsid w:val="00051DD2"/>
    <w:rsid w:val="0005544D"/>
    <w:rsid w:val="000647CE"/>
    <w:rsid w:val="00071908"/>
    <w:rsid w:val="000773F0"/>
    <w:rsid w:val="00080E48"/>
    <w:rsid w:val="00082FA7"/>
    <w:rsid w:val="0008395E"/>
    <w:rsid w:val="00083E9F"/>
    <w:rsid w:val="00083EC0"/>
    <w:rsid w:val="00085852"/>
    <w:rsid w:val="000874AF"/>
    <w:rsid w:val="00093E33"/>
    <w:rsid w:val="000949C9"/>
    <w:rsid w:val="00095C17"/>
    <w:rsid w:val="0009676F"/>
    <w:rsid w:val="00096F2A"/>
    <w:rsid w:val="000A1731"/>
    <w:rsid w:val="000A7758"/>
    <w:rsid w:val="000B0341"/>
    <w:rsid w:val="000C2E6C"/>
    <w:rsid w:val="000D78DD"/>
    <w:rsid w:val="000E0F03"/>
    <w:rsid w:val="000E19FC"/>
    <w:rsid w:val="000E6BCF"/>
    <w:rsid w:val="000F0B53"/>
    <w:rsid w:val="001018D3"/>
    <w:rsid w:val="00101F68"/>
    <w:rsid w:val="00113BF5"/>
    <w:rsid w:val="00114761"/>
    <w:rsid w:val="00120BB2"/>
    <w:rsid w:val="00123DA1"/>
    <w:rsid w:val="00137490"/>
    <w:rsid w:val="001375CE"/>
    <w:rsid w:val="00144E00"/>
    <w:rsid w:val="001511C9"/>
    <w:rsid w:val="00165B03"/>
    <w:rsid w:val="0017136A"/>
    <w:rsid w:val="0017640B"/>
    <w:rsid w:val="00184D34"/>
    <w:rsid w:val="00185092"/>
    <w:rsid w:val="0019712C"/>
    <w:rsid w:val="001A673B"/>
    <w:rsid w:val="001A7C2F"/>
    <w:rsid w:val="001B0C91"/>
    <w:rsid w:val="001B34CB"/>
    <w:rsid w:val="001B743D"/>
    <w:rsid w:val="001C365B"/>
    <w:rsid w:val="001C36F8"/>
    <w:rsid w:val="001D1414"/>
    <w:rsid w:val="001E4079"/>
    <w:rsid w:val="001E4B84"/>
    <w:rsid w:val="001E6613"/>
    <w:rsid w:val="001F7CC1"/>
    <w:rsid w:val="00201C9C"/>
    <w:rsid w:val="00201EF0"/>
    <w:rsid w:val="00202E2F"/>
    <w:rsid w:val="00207CCB"/>
    <w:rsid w:val="00210726"/>
    <w:rsid w:val="00213D1B"/>
    <w:rsid w:val="00215C24"/>
    <w:rsid w:val="00216F29"/>
    <w:rsid w:val="002178E9"/>
    <w:rsid w:val="0022141F"/>
    <w:rsid w:val="002309BB"/>
    <w:rsid w:val="002331B9"/>
    <w:rsid w:val="0024282C"/>
    <w:rsid w:val="00251476"/>
    <w:rsid w:val="002523F7"/>
    <w:rsid w:val="00254B3D"/>
    <w:rsid w:val="002645A0"/>
    <w:rsid w:val="00265E49"/>
    <w:rsid w:val="002666EB"/>
    <w:rsid w:val="00266F37"/>
    <w:rsid w:val="00272C0D"/>
    <w:rsid w:val="00280336"/>
    <w:rsid w:val="00283ED7"/>
    <w:rsid w:val="00283FF1"/>
    <w:rsid w:val="00284D52"/>
    <w:rsid w:val="00293D22"/>
    <w:rsid w:val="00294A8C"/>
    <w:rsid w:val="00295BA3"/>
    <w:rsid w:val="002A6AA2"/>
    <w:rsid w:val="002C1023"/>
    <w:rsid w:val="002C3FD5"/>
    <w:rsid w:val="002C427B"/>
    <w:rsid w:val="002C64B8"/>
    <w:rsid w:val="002D32DE"/>
    <w:rsid w:val="002D64E1"/>
    <w:rsid w:val="002E0C1C"/>
    <w:rsid w:val="002E12D4"/>
    <w:rsid w:val="002E1E14"/>
    <w:rsid w:val="00300A74"/>
    <w:rsid w:val="0030736B"/>
    <w:rsid w:val="00307AF2"/>
    <w:rsid w:val="00310175"/>
    <w:rsid w:val="00310F89"/>
    <w:rsid w:val="00316BB8"/>
    <w:rsid w:val="003315BA"/>
    <w:rsid w:val="003353EC"/>
    <w:rsid w:val="0034302D"/>
    <w:rsid w:val="003501A4"/>
    <w:rsid w:val="003507C7"/>
    <w:rsid w:val="00355F5F"/>
    <w:rsid w:val="00361598"/>
    <w:rsid w:val="00364333"/>
    <w:rsid w:val="00372EEA"/>
    <w:rsid w:val="003739FB"/>
    <w:rsid w:val="00374DC7"/>
    <w:rsid w:val="003762B3"/>
    <w:rsid w:val="0037770E"/>
    <w:rsid w:val="0038540D"/>
    <w:rsid w:val="003931DE"/>
    <w:rsid w:val="003A3650"/>
    <w:rsid w:val="003A4E4B"/>
    <w:rsid w:val="003A5D04"/>
    <w:rsid w:val="003A7D36"/>
    <w:rsid w:val="003C0E45"/>
    <w:rsid w:val="003C106C"/>
    <w:rsid w:val="003C150B"/>
    <w:rsid w:val="003C1F9E"/>
    <w:rsid w:val="003C3282"/>
    <w:rsid w:val="003C4FBA"/>
    <w:rsid w:val="003C68A7"/>
    <w:rsid w:val="003D0D2C"/>
    <w:rsid w:val="003D0FCD"/>
    <w:rsid w:val="003D270B"/>
    <w:rsid w:val="003D2D47"/>
    <w:rsid w:val="003D3628"/>
    <w:rsid w:val="003D3C5A"/>
    <w:rsid w:val="003E5EC8"/>
    <w:rsid w:val="003E7835"/>
    <w:rsid w:val="003F0047"/>
    <w:rsid w:val="003F57DB"/>
    <w:rsid w:val="00400D74"/>
    <w:rsid w:val="004108E7"/>
    <w:rsid w:val="00414CD5"/>
    <w:rsid w:val="00415371"/>
    <w:rsid w:val="0041607C"/>
    <w:rsid w:val="00422834"/>
    <w:rsid w:val="00434A3B"/>
    <w:rsid w:val="0043591B"/>
    <w:rsid w:val="00440E99"/>
    <w:rsid w:val="0044278A"/>
    <w:rsid w:val="00442BC9"/>
    <w:rsid w:val="00442D61"/>
    <w:rsid w:val="00443662"/>
    <w:rsid w:val="004438DD"/>
    <w:rsid w:val="00445343"/>
    <w:rsid w:val="00447D0E"/>
    <w:rsid w:val="00450BB4"/>
    <w:rsid w:val="00450F39"/>
    <w:rsid w:val="00452349"/>
    <w:rsid w:val="00453E0C"/>
    <w:rsid w:val="0045419F"/>
    <w:rsid w:val="0046088B"/>
    <w:rsid w:val="0046245C"/>
    <w:rsid w:val="004629C6"/>
    <w:rsid w:val="0047362C"/>
    <w:rsid w:val="00476466"/>
    <w:rsid w:val="00476DCD"/>
    <w:rsid w:val="00486715"/>
    <w:rsid w:val="00486F80"/>
    <w:rsid w:val="00492753"/>
    <w:rsid w:val="004A0F0C"/>
    <w:rsid w:val="004A5454"/>
    <w:rsid w:val="004B25EB"/>
    <w:rsid w:val="004B7F39"/>
    <w:rsid w:val="004C5BE7"/>
    <w:rsid w:val="004C710D"/>
    <w:rsid w:val="004D30B3"/>
    <w:rsid w:val="004D32D1"/>
    <w:rsid w:val="004D7B00"/>
    <w:rsid w:val="004F2550"/>
    <w:rsid w:val="004F54B1"/>
    <w:rsid w:val="004F61CB"/>
    <w:rsid w:val="00505DF7"/>
    <w:rsid w:val="00506FC0"/>
    <w:rsid w:val="005126AF"/>
    <w:rsid w:val="00514728"/>
    <w:rsid w:val="00515C33"/>
    <w:rsid w:val="00522912"/>
    <w:rsid w:val="00527EDB"/>
    <w:rsid w:val="00530BEE"/>
    <w:rsid w:val="00537656"/>
    <w:rsid w:val="00545956"/>
    <w:rsid w:val="00547062"/>
    <w:rsid w:val="005479CD"/>
    <w:rsid w:val="00552D9C"/>
    <w:rsid w:val="0055620A"/>
    <w:rsid w:val="0055721C"/>
    <w:rsid w:val="00560E2D"/>
    <w:rsid w:val="00565E87"/>
    <w:rsid w:val="0056783C"/>
    <w:rsid w:val="00571481"/>
    <w:rsid w:val="00571A0A"/>
    <w:rsid w:val="00573D24"/>
    <w:rsid w:val="0058396E"/>
    <w:rsid w:val="00583C46"/>
    <w:rsid w:val="005842A3"/>
    <w:rsid w:val="00584716"/>
    <w:rsid w:val="00584ECB"/>
    <w:rsid w:val="0058684C"/>
    <w:rsid w:val="005918A4"/>
    <w:rsid w:val="00595326"/>
    <w:rsid w:val="005A0B2B"/>
    <w:rsid w:val="005A3945"/>
    <w:rsid w:val="005A50ED"/>
    <w:rsid w:val="005B32D4"/>
    <w:rsid w:val="005B7343"/>
    <w:rsid w:val="005C5027"/>
    <w:rsid w:val="005C7D10"/>
    <w:rsid w:val="005E47B5"/>
    <w:rsid w:val="005E4B4A"/>
    <w:rsid w:val="005E505F"/>
    <w:rsid w:val="005F3EF8"/>
    <w:rsid w:val="00603C96"/>
    <w:rsid w:val="006103A1"/>
    <w:rsid w:val="0062207F"/>
    <w:rsid w:val="0062348A"/>
    <w:rsid w:val="0062384E"/>
    <w:rsid w:val="00623A3A"/>
    <w:rsid w:val="00632688"/>
    <w:rsid w:val="00632CBF"/>
    <w:rsid w:val="006347C8"/>
    <w:rsid w:val="00643636"/>
    <w:rsid w:val="006438A7"/>
    <w:rsid w:val="00647D58"/>
    <w:rsid w:val="00654BFD"/>
    <w:rsid w:val="006578C4"/>
    <w:rsid w:val="006609C0"/>
    <w:rsid w:val="0066186D"/>
    <w:rsid w:val="0067255A"/>
    <w:rsid w:val="00672E60"/>
    <w:rsid w:val="006735BB"/>
    <w:rsid w:val="00675D18"/>
    <w:rsid w:val="00683ABF"/>
    <w:rsid w:val="0068552B"/>
    <w:rsid w:val="0068735A"/>
    <w:rsid w:val="006914C1"/>
    <w:rsid w:val="006943E2"/>
    <w:rsid w:val="00694C5A"/>
    <w:rsid w:val="00695D7A"/>
    <w:rsid w:val="0069604B"/>
    <w:rsid w:val="006A17B4"/>
    <w:rsid w:val="006A1FCD"/>
    <w:rsid w:val="006A78BC"/>
    <w:rsid w:val="006B0E9A"/>
    <w:rsid w:val="006B2051"/>
    <w:rsid w:val="006B27F1"/>
    <w:rsid w:val="006C20F7"/>
    <w:rsid w:val="006C33B1"/>
    <w:rsid w:val="006D13B2"/>
    <w:rsid w:val="006D194D"/>
    <w:rsid w:val="006D26B6"/>
    <w:rsid w:val="006D418B"/>
    <w:rsid w:val="006D472E"/>
    <w:rsid w:val="006E501C"/>
    <w:rsid w:val="007018F5"/>
    <w:rsid w:val="007047F7"/>
    <w:rsid w:val="0071433D"/>
    <w:rsid w:val="00716ADC"/>
    <w:rsid w:val="0072141B"/>
    <w:rsid w:val="00721472"/>
    <w:rsid w:val="00722037"/>
    <w:rsid w:val="0072443B"/>
    <w:rsid w:val="007259EB"/>
    <w:rsid w:val="00727CE3"/>
    <w:rsid w:val="00727F04"/>
    <w:rsid w:val="00731F0A"/>
    <w:rsid w:val="00733C53"/>
    <w:rsid w:val="00734B70"/>
    <w:rsid w:val="00735FFE"/>
    <w:rsid w:val="00737903"/>
    <w:rsid w:val="00741596"/>
    <w:rsid w:val="00743A9C"/>
    <w:rsid w:val="00746E8A"/>
    <w:rsid w:val="00747CEB"/>
    <w:rsid w:val="00750C8F"/>
    <w:rsid w:val="00757A13"/>
    <w:rsid w:val="00763EBE"/>
    <w:rsid w:val="007725A2"/>
    <w:rsid w:val="00775D5D"/>
    <w:rsid w:val="00781F02"/>
    <w:rsid w:val="0078323B"/>
    <w:rsid w:val="00791542"/>
    <w:rsid w:val="00794B8E"/>
    <w:rsid w:val="007A0505"/>
    <w:rsid w:val="007A0F31"/>
    <w:rsid w:val="007A180B"/>
    <w:rsid w:val="007A1944"/>
    <w:rsid w:val="007A6822"/>
    <w:rsid w:val="007C1BF4"/>
    <w:rsid w:val="007C3034"/>
    <w:rsid w:val="007D106B"/>
    <w:rsid w:val="007D3F89"/>
    <w:rsid w:val="007D58AB"/>
    <w:rsid w:val="007E1BE2"/>
    <w:rsid w:val="007E1D70"/>
    <w:rsid w:val="007E23DE"/>
    <w:rsid w:val="007E376C"/>
    <w:rsid w:val="007E38AC"/>
    <w:rsid w:val="007E5174"/>
    <w:rsid w:val="007E53AF"/>
    <w:rsid w:val="007E702B"/>
    <w:rsid w:val="007F2084"/>
    <w:rsid w:val="007F6033"/>
    <w:rsid w:val="007F65E5"/>
    <w:rsid w:val="008002D3"/>
    <w:rsid w:val="0081199E"/>
    <w:rsid w:val="00813FAE"/>
    <w:rsid w:val="008153DD"/>
    <w:rsid w:val="00820F54"/>
    <w:rsid w:val="00821775"/>
    <w:rsid w:val="00824676"/>
    <w:rsid w:val="008267C8"/>
    <w:rsid w:val="008327E3"/>
    <w:rsid w:val="00832D70"/>
    <w:rsid w:val="0083428B"/>
    <w:rsid w:val="00836449"/>
    <w:rsid w:val="00864806"/>
    <w:rsid w:val="008700BD"/>
    <w:rsid w:val="00872D8B"/>
    <w:rsid w:val="008848F8"/>
    <w:rsid w:val="008850CC"/>
    <w:rsid w:val="00885A4B"/>
    <w:rsid w:val="00885D0F"/>
    <w:rsid w:val="008872B3"/>
    <w:rsid w:val="00887E4F"/>
    <w:rsid w:val="008916EC"/>
    <w:rsid w:val="00893575"/>
    <w:rsid w:val="008A16A0"/>
    <w:rsid w:val="008A2F46"/>
    <w:rsid w:val="008A30D4"/>
    <w:rsid w:val="008A7726"/>
    <w:rsid w:val="008B1FEB"/>
    <w:rsid w:val="008B58F0"/>
    <w:rsid w:val="008C284C"/>
    <w:rsid w:val="008C4FC2"/>
    <w:rsid w:val="008E3498"/>
    <w:rsid w:val="008E792A"/>
    <w:rsid w:val="008F06D0"/>
    <w:rsid w:val="008F14E3"/>
    <w:rsid w:val="008F7C3F"/>
    <w:rsid w:val="0090115E"/>
    <w:rsid w:val="00907575"/>
    <w:rsid w:val="0091460B"/>
    <w:rsid w:val="00916CAE"/>
    <w:rsid w:val="0092237D"/>
    <w:rsid w:val="00923D86"/>
    <w:rsid w:val="00934924"/>
    <w:rsid w:val="0093618A"/>
    <w:rsid w:val="00940308"/>
    <w:rsid w:val="009428E2"/>
    <w:rsid w:val="0094545B"/>
    <w:rsid w:val="009541CE"/>
    <w:rsid w:val="00957F37"/>
    <w:rsid w:val="009617D3"/>
    <w:rsid w:val="0096363D"/>
    <w:rsid w:val="009664B0"/>
    <w:rsid w:val="0097224C"/>
    <w:rsid w:val="009763B7"/>
    <w:rsid w:val="00991E67"/>
    <w:rsid w:val="00997CA5"/>
    <w:rsid w:val="009A1340"/>
    <w:rsid w:val="009A45A5"/>
    <w:rsid w:val="009A6B4C"/>
    <w:rsid w:val="009A6FBF"/>
    <w:rsid w:val="009B03CE"/>
    <w:rsid w:val="009C0BC7"/>
    <w:rsid w:val="009D2380"/>
    <w:rsid w:val="009D3759"/>
    <w:rsid w:val="009D4E08"/>
    <w:rsid w:val="009D7F07"/>
    <w:rsid w:val="009E1686"/>
    <w:rsid w:val="009E6C80"/>
    <w:rsid w:val="009E77EF"/>
    <w:rsid w:val="009F7A27"/>
    <w:rsid w:val="00A014AE"/>
    <w:rsid w:val="00A01BA7"/>
    <w:rsid w:val="00A036B1"/>
    <w:rsid w:val="00A101DE"/>
    <w:rsid w:val="00A14824"/>
    <w:rsid w:val="00A17C50"/>
    <w:rsid w:val="00A218C6"/>
    <w:rsid w:val="00A23C5B"/>
    <w:rsid w:val="00A311EB"/>
    <w:rsid w:val="00A3368F"/>
    <w:rsid w:val="00A44893"/>
    <w:rsid w:val="00A4548D"/>
    <w:rsid w:val="00A47133"/>
    <w:rsid w:val="00A50A1E"/>
    <w:rsid w:val="00A51B91"/>
    <w:rsid w:val="00A567F7"/>
    <w:rsid w:val="00A579A0"/>
    <w:rsid w:val="00A60038"/>
    <w:rsid w:val="00A61B56"/>
    <w:rsid w:val="00A61D90"/>
    <w:rsid w:val="00A62095"/>
    <w:rsid w:val="00A62BA1"/>
    <w:rsid w:val="00A665D5"/>
    <w:rsid w:val="00A732B3"/>
    <w:rsid w:val="00A7374E"/>
    <w:rsid w:val="00A85C1D"/>
    <w:rsid w:val="00A9337D"/>
    <w:rsid w:val="00A974E7"/>
    <w:rsid w:val="00AA0E82"/>
    <w:rsid w:val="00AA457E"/>
    <w:rsid w:val="00AA4E4D"/>
    <w:rsid w:val="00AA63CD"/>
    <w:rsid w:val="00AB0BA6"/>
    <w:rsid w:val="00AB2B60"/>
    <w:rsid w:val="00AC020A"/>
    <w:rsid w:val="00AC2E83"/>
    <w:rsid w:val="00AD64CA"/>
    <w:rsid w:val="00AD6F7F"/>
    <w:rsid w:val="00B00544"/>
    <w:rsid w:val="00B0677D"/>
    <w:rsid w:val="00B136BE"/>
    <w:rsid w:val="00B13B10"/>
    <w:rsid w:val="00B13E38"/>
    <w:rsid w:val="00B15ADE"/>
    <w:rsid w:val="00B21D0B"/>
    <w:rsid w:val="00B23A38"/>
    <w:rsid w:val="00B23DFC"/>
    <w:rsid w:val="00B24C70"/>
    <w:rsid w:val="00B32813"/>
    <w:rsid w:val="00B32D13"/>
    <w:rsid w:val="00B40C61"/>
    <w:rsid w:val="00B50C6A"/>
    <w:rsid w:val="00B523F3"/>
    <w:rsid w:val="00B55E71"/>
    <w:rsid w:val="00B60BD1"/>
    <w:rsid w:val="00B618E1"/>
    <w:rsid w:val="00B66EA4"/>
    <w:rsid w:val="00B7377B"/>
    <w:rsid w:val="00B84300"/>
    <w:rsid w:val="00B85632"/>
    <w:rsid w:val="00B871A3"/>
    <w:rsid w:val="00BA3A69"/>
    <w:rsid w:val="00BA4798"/>
    <w:rsid w:val="00BB0406"/>
    <w:rsid w:val="00BB13E7"/>
    <w:rsid w:val="00BB1A7C"/>
    <w:rsid w:val="00BB2167"/>
    <w:rsid w:val="00BB2D34"/>
    <w:rsid w:val="00BC2E7F"/>
    <w:rsid w:val="00BD4073"/>
    <w:rsid w:val="00BD5A6D"/>
    <w:rsid w:val="00BE4576"/>
    <w:rsid w:val="00BE6E7D"/>
    <w:rsid w:val="00BF21AB"/>
    <w:rsid w:val="00BF2E30"/>
    <w:rsid w:val="00BF5A27"/>
    <w:rsid w:val="00BF7FAD"/>
    <w:rsid w:val="00C114B4"/>
    <w:rsid w:val="00C24252"/>
    <w:rsid w:val="00C26435"/>
    <w:rsid w:val="00C33071"/>
    <w:rsid w:val="00C3599A"/>
    <w:rsid w:val="00C35CDD"/>
    <w:rsid w:val="00C3686E"/>
    <w:rsid w:val="00C36BC8"/>
    <w:rsid w:val="00C37199"/>
    <w:rsid w:val="00C43D85"/>
    <w:rsid w:val="00C57B23"/>
    <w:rsid w:val="00C6144F"/>
    <w:rsid w:val="00C6148E"/>
    <w:rsid w:val="00C62F3D"/>
    <w:rsid w:val="00C70587"/>
    <w:rsid w:val="00C717F2"/>
    <w:rsid w:val="00C7300E"/>
    <w:rsid w:val="00C76771"/>
    <w:rsid w:val="00C837C0"/>
    <w:rsid w:val="00C846CC"/>
    <w:rsid w:val="00C86C50"/>
    <w:rsid w:val="00C90D93"/>
    <w:rsid w:val="00C92438"/>
    <w:rsid w:val="00CA030D"/>
    <w:rsid w:val="00CA663D"/>
    <w:rsid w:val="00CA6EBD"/>
    <w:rsid w:val="00CB03A5"/>
    <w:rsid w:val="00CB121F"/>
    <w:rsid w:val="00CB143E"/>
    <w:rsid w:val="00CC0D58"/>
    <w:rsid w:val="00CC1C58"/>
    <w:rsid w:val="00CD1ED4"/>
    <w:rsid w:val="00CD32BA"/>
    <w:rsid w:val="00CD3D97"/>
    <w:rsid w:val="00CE4276"/>
    <w:rsid w:val="00CE4D2F"/>
    <w:rsid w:val="00CF1480"/>
    <w:rsid w:val="00CF3296"/>
    <w:rsid w:val="00CF533E"/>
    <w:rsid w:val="00D01E75"/>
    <w:rsid w:val="00D060A0"/>
    <w:rsid w:val="00D06832"/>
    <w:rsid w:val="00D109F9"/>
    <w:rsid w:val="00D136F7"/>
    <w:rsid w:val="00D24ED8"/>
    <w:rsid w:val="00D258BC"/>
    <w:rsid w:val="00D33319"/>
    <w:rsid w:val="00D3334E"/>
    <w:rsid w:val="00D41608"/>
    <w:rsid w:val="00D43AD7"/>
    <w:rsid w:val="00D603AB"/>
    <w:rsid w:val="00D66CEF"/>
    <w:rsid w:val="00D6765F"/>
    <w:rsid w:val="00D70279"/>
    <w:rsid w:val="00D71324"/>
    <w:rsid w:val="00D7773E"/>
    <w:rsid w:val="00D840F4"/>
    <w:rsid w:val="00D85644"/>
    <w:rsid w:val="00D90DB2"/>
    <w:rsid w:val="00D938C5"/>
    <w:rsid w:val="00D955EA"/>
    <w:rsid w:val="00D9702E"/>
    <w:rsid w:val="00D97B4E"/>
    <w:rsid w:val="00DA136A"/>
    <w:rsid w:val="00DA732C"/>
    <w:rsid w:val="00DA79DC"/>
    <w:rsid w:val="00DA7E77"/>
    <w:rsid w:val="00DC08B5"/>
    <w:rsid w:val="00DC4CC1"/>
    <w:rsid w:val="00DD39A6"/>
    <w:rsid w:val="00DD5ADE"/>
    <w:rsid w:val="00DE0734"/>
    <w:rsid w:val="00DE338E"/>
    <w:rsid w:val="00DE3ACA"/>
    <w:rsid w:val="00DE7D17"/>
    <w:rsid w:val="00DF139A"/>
    <w:rsid w:val="00DF58DC"/>
    <w:rsid w:val="00E07F14"/>
    <w:rsid w:val="00E15DE2"/>
    <w:rsid w:val="00E16257"/>
    <w:rsid w:val="00E16F78"/>
    <w:rsid w:val="00E2022C"/>
    <w:rsid w:val="00E24660"/>
    <w:rsid w:val="00E27C4D"/>
    <w:rsid w:val="00E30BB6"/>
    <w:rsid w:val="00E312E2"/>
    <w:rsid w:val="00E33ACF"/>
    <w:rsid w:val="00E40AC7"/>
    <w:rsid w:val="00E4772A"/>
    <w:rsid w:val="00E54F0D"/>
    <w:rsid w:val="00E56DF8"/>
    <w:rsid w:val="00E7349E"/>
    <w:rsid w:val="00E735D1"/>
    <w:rsid w:val="00E754D7"/>
    <w:rsid w:val="00E857B7"/>
    <w:rsid w:val="00E85E40"/>
    <w:rsid w:val="00E90ECB"/>
    <w:rsid w:val="00E92FEE"/>
    <w:rsid w:val="00EA288C"/>
    <w:rsid w:val="00EA51A4"/>
    <w:rsid w:val="00EB3173"/>
    <w:rsid w:val="00EB77E6"/>
    <w:rsid w:val="00EC0FA4"/>
    <w:rsid w:val="00EC2A59"/>
    <w:rsid w:val="00EC6390"/>
    <w:rsid w:val="00EC7BFB"/>
    <w:rsid w:val="00ED0A16"/>
    <w:rsid w:val="00ED0D6E"/>
    <w:rsid w:val="00ED3A02"/>
    <w:rsid w:val="00ED64D9"/>
    <w:rsid w:val="00EE072E"/>
    <w:rsid w:val="00EE1657"/>
    <w:rsid w:val="00EE451F"/>
    <w:rsid w:val="00EE5C7B"/>
    <w:rsid w:val="00F0454C"/>
    <w:rsid w:val="00F12625"/>
    <w:rsid w:val="00F15A15"/>
    <w:rsid w:val="00F26249"/>
    <w:rsid w:val="00F27037"/>
    <w:rsid w:val="00F41037"/>
    <w:rsid w:val="00F513C8"/>
    <w:rsid w:val="00F51636"/>
    <w:rsid w:val="00F56120"/>
    <w:rsid w:val="00F56B66"/>
    <w:rsid w:val="00F6190D"/>
    <w:rsid w:val="00F62338"/>
    <w:rsid w:val="00F80F59"/>
    <w:rsid w:val="00F81A6C"/>
    <w:rsid w:val="00F82F17"/>
    <w:rsid w:val="00F83A1F"/>
    <w:rsid w:val="00F86DAE"/>
    <w:rsid w:val="00F86E32"/>
    <w:rsid w:val="00F878EA"/>
    <w:rsid w:val="00F912F8"/>
    <w:rsid w:val="00F97691"/>
    <w:rsid w:val="00FA5EAF"/>
    <w:rsid w:val="00FA6806"/>
    <w:rsid w:val="00FA7106"/>
    <w:rsid w:val="00FB329F"/>
    <w:rsid w:val="00FB5EEE"/>
    <w:rsid w:val="00FC3266"/>
    <w:rsid w:val="00FC372E"/>
    <w:rsid w:val="00FC4F17"/>
    <w:rsid w:val="00FC619A"/>
    <w:rsid w:val="00FC7471"/>
    <w:rsid w:val="00FD1AFA"/>
    <w:rsid w:val="00FD4829"/>
    <w:rsid w:val="00FD5CCC"/>
    <w:rsid w:val="00FD6792"/>
    <w:rsid w:val="00FE0F91"/>
    <w:rsid w:val="00FE1210"/>
    <w:rsid w:val="00FE6700"/>
    <w:rsid w:val="00FF40AB"/>
    <w:rsid w:val="00FF6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8247A8"/>
  <w15:docId w15:val="{7385E2DE-5C90-4BFF-A106-DE4A903E8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143E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6D472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754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54D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54D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54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54D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5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54D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F6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41">
    <w:name w:val="Plain Table 41"/>
    <w:basedOn w:val="TableNormal"/>
    <w:uiPriority w:val="44"/>
    <w:rsid w:val="00CF53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31">
    <w:name w:val="Plain Table 31"/>
    <w:basedOn w:val="TableNormal"/>
    <w:uiPriority w:val="43"/>
    <w:rsid w:val="00CF53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C371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199"/>
  </w:style>
  <w:style w:type="paragraph" w:styleId="Footer">
    <w:name w:val="footer"/>
    <w:basedOn w:val="Normal"/>
    <w:link w:val="FooterChar"/>
    <w:uiPriority w:val="99"/>
    <w:unhideWhenUsed/>
    <w:rsid w:val="00C371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199"/>
  </w:style>
  <w:style w:type="paragraph" w:customStyle="1" w:styleId="sub2">
    <w:name w:val="sub2"/>
    <w:basedOn w:val="Normal"/>
    <w:rsid w:val="008E792A"/>
    <w:pPr>
      <w:keepNext/>
      <w:keepLines/>
      <w:tabs>
        <w:tab w:val="left" w:pos="180"/>
      </w:tabs>
      <w:spacing w:after="0" w:line="360" w:lineRule="auto"/>
      <w:ind w:left="187" w:hanging="187"/>
    </w:pPr>
    <w:rPr>
      <w:rFonts w:ascii="Book Antiqua" w:eastAsia="Times New Roman" w:hAnsi="Book Antiqua" w:cs="Times New Roman"/>
      <w:szCs w:val="20"/>
    </w:rPr>
  </w:style>
  <w:style w:type="paragraph" w:customStyle="1" w:styleId="Subtitle1">
    <w:name w:val="Subtitle1"/>
    <w:basedOn w:val="Normal"/>
    <w:rsid w:val="008E792A"/>
    <w:pPr>
      <w:keepNext/>
      <w:keepLines/>
      <w:spacing w:after="0" w:line="240" w:lineRule="auto"/>
    </w:pPr>
    <w:rPr>
      <w:rFonts w:ascii="Arial" w:eastAsia="Times New Roman" w:hAnsi="Arial" w:cs="Times New Roman"/>
      <w:b/>
      <w:szCs w:val="20"/>
    </w:rPr>
  </w:style>
  <w:style w:type="character" w:styleId="Hyperlink">
    <w:name w:val="Hyperlink"/>
    <w:basedOn w:val="DefaultParagraphFont"/>
    <w:uiPriority w:val="99"/>
    <w:unhideWhenUsed/>
    <w:rsid w:val="008E792A"/>
    <w:rPr>
      <w:color w:val="0563C1" w:themeColor="hyperlink"/>
      <w:u w:val="single"/>
    </w:rPr>
  </w:style>
  <w:style w:type="paragraph" w:customStyle="1" w:styleId="Subtitle10">
    <w:name w:val="Subtitle1"/>
    <w:basedOn w:val="Normal"/>
    <w:rsid w:val="008E792A"/>
    <w:pPr>
      <w:keepNext/>
      <w:keepLines/>
      <w:spacing w:after="0" w:line="240" w:lineRule="auto"/>
    </w:pPr>
    <w:rPr>
      <w:rFonts w:ascii="Arial" w:eastAsia="Calibri" w:hAnsi="Arial" w:cs="Times New Roman"/>
      <w:b/>
      <w:szCs w:val="20"/>
    </w:rPr>
  </w:style>
  <w:style w:type="paragraph" w:customStyle="1" w:styleId="sub3">
    <w:name w:val="sub3"/>
    <w:basedOn w:val="sub2"/>
    <w:rsid w:val="008E792A"/>
    <w:pPr>
      <w:spacing w:line="240" w:lineRule="auto"/>
      <w:ind w:left="0" w:firstLine="0"/>
    </w:pPr>
    <w:rPr>
      <w:rFonts w:eastAsia="Calibri"/>
    </w:rPr>
  </w:style>
  <w:style w:type="paragraph" w:styleId="NormalWeb">
    <w:name w:val="Normal (Web)"/>
    <w:basedOn w:val="Normal"/>
    <w:uiPriority w:val="99"/>
    <w:unhideWhenUsed/>
    <w:rsid w:val="00DC08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C24252"/>
  </w:style>
  <w:style w:type="paragraph" w:styleId="Revision">
    <w:name w:val="Revision"/>
    <w:hidden/>
    <w:uiPriority w:val="99"/>
    <w:semiHidden/>
    <w:rsid w:val="00B136BE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3492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375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3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4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0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6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9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8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1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7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5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>
  <b:Source>
    <b:Tag>Tol15</b:Tag>
    <b:SourceType>JournalArticle</b:SourceType>
    <b:Guid>{5920EF53-35D6-4AE1-B272-9E09226DF20F}</b:Guid>
    <b:Title>Adjuvant Paclitaxel and Trastuzumab for Node-Negative, HER2-Positive Breast Cancer</b:Title>
    <b:Year>2015</b:Year>
    <b:JournalName>New England Journal of Medicine</b:JournalName>
    <b:Pages>134-141</b:Pages>
    <b:Author>
      <b:Author>
        <b:NameList>
          <b:Person>
            <b:Last>Tolaney</b:Last>
            <b:Middle>M</b:Middle>
            <b:First>Sara</b:First>
          </b:Person>
          <b:Person>
            <b:Last>Barry</b:Last>
            <b:Middle>T</b:Middle>
            <b:First>William </b:First>
          </b:Person>
          <b:Person>
            <b:Last>Dang</b:Last>
            <b:Middle>T</b:Middle>
            <b:First>Chau</b:First>
          </b:Person>
          <b:Person>
            <b:Last>Yardley</b:Last>
            <b:Middle>A</b:Middle>
            <b:First>Denise</b:First>
          </b:Person>
          <b:Person>
            <b:Last>Moy</b:Last>
            <b:First>Beverly</b:First>
          </b:Person>
          <b:Person>
            <b:Last>Marcom</b:Last>
            <b:Middle>P</b:Middle>
            <b:First>Kelly</b:First>
          </b:Person>
          <b:Person>
            <b:Last>Albain</b:Last>
            <b:Middle>S</b:Middle>
            <b:First>Kathy</b:First>
          </b:Person>
          <b:Person>
            <b:Last>Rugo</b:Last>
            <b:Middle>S</b:Middle>
            <b:First>Hope</b:First>
          </b:Person>
          <b:Person>
            <b:Last>Ellis</b:Last>
            <b:First>Matthew</b:First>
          </b:Person>
          <b:Person>
            <b:Last>Shapira</b:Last>
            <b:First>Iuliana</b:First>
          </b:Person>
          <b:Person>
            <b:Last>Wolff</b:Last>
            <b:Middle>C</b:Middle>
            <b:First>Antonio</b:First>
          </b:Person>
          <b:Person>
            <b:Last>Carey</b:Last>
            <b:Middle>A</b:Middle>
            <b:First>Lisa</b:First>
          </b:Person>
          <b:Person>
            <b:Last>Overmoyer</b:Last>
            <b:Middle>A</b:Middle>
            <b:First>Beth</b:First>
          </b:Person>
          <b:Person>
            <b:Last>Partridge</b:Last>
            <b:Middle>H</b:Middle>
            <b:First>Ann</b:First>
          </b:Person>
          <b:Person>
            <b:Last>Guo</b:Last>
            <b:First>Hao</b:First>
          </b:Person>
          <b:Person>
            <b:Last>Hudis</b:Last>
            <b:Middle>A</b:Middle>
            <b:First>Clifford</b:First>
          </b:Person>
          <b:Person>
            <b:Last>Krop</b:Last>
            <b:Middle>E</b:Middle>
            <b:First>Ian </b:First>
          </b:Person>
          <b:Person>
            <b:Last>Burstein</b:Last>
            <b:Middle>J</b:Middle>
            <b:First>Harold</b:First>
          </b:Person>
          <b:Person>
            <b:Last>Winer</b:Last>
            <b:Middle>P</b:Middle>
            <b:First>Eric</b:First>
          </b:Person>
        </b:NameList>
      </b:Author>
    </b:Author>
    <b:Volume>372</b:Volume>
    <b:Issue>2</b:Issue>
    <b:RefOrder>1</b:RefOrder>
  </b:Source>
</b:Sources>
</file>

<file path=customXml/itemProps1.xml><?xml version="1.0" encoding="utf-8"?>
<ds:datastoreItem xmlns:ds="http://schemas.openxmlformats.org/officeDocument/2006/customXml" ds:itemID="{A0958D7F-A950-41AA-B5B7-DA6B07E936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27</Words>
  <Characters>7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hicago Medicine &amp; Biological Sciences</Company>
  <LinksUpToDate>false</LinksUpToDate>
  <CharactersWithSpaces>8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jaar</dc:creator>
  <cp:lastModifiedBy>hjaar</cp:lastModifiedBy>
  <cp:revision>6</cp:revision>
  <cp:lastPrinted>2017-06-14T18:22:00Z</cp:lastPrinted>
  <dcterms:created xsi:type="dcterms:W3CDTF">2018-07-06T02:54:00Z</dcterms:created>
  <dcterms:modified xsi:type="dcterms:W3CDTF">2019-02-02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6th edition (author-date)</vt:lpwstr>
  </property>
  <property fmtid="{D5CDD505-2E9C-101B-9397-08002B2CF9AE}" pid="10" name="Mendeley Recent Style Id 4_1">
    <vt:lpwstr>http://www.zotero.org/styles/harvard1</vt:lpwstr>
  </property>
  <property fmtid="{D5CDD505-2E9C-101B-9397-08002B2CF9AE}" pid="11" name="Mendeley Recent Style Name 4_1">
    <vt:lpwstr>Harvard Reference format 1 (author-date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journal-of-clinical-oncology</vt:lpwstr>
  </property>
  <property fmtid="{D5CDD505-2E9C-101B-9397-08002B2CF9AE}" pid="15" name="Mendeley Recent Style Name 6_1">
    <vt:lpwstr>Journal of Clinical Oncology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b5ef935-f331-3409-a162-126133e10631</vt:lpwstr>
  </property>
  <property fmtid="{D5CDD505-2E9C-101B-9397-08002B2CF9AE}" pid="24" name="Mendeley Citation Style_1">
    <vt:lpwstr>http://www.zotero.org/styles/journal-of-clinical-oncology</vt:lpwstr>
  </property>
</Properties>
</file>